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5D2B2" w14:textId="77777777" w:rsidR="00B44ACD" w:rsidRDefault="00B44ACD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C0CCD6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7EDCDF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EC3A85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caps/>
          <w:sz w:val="24"/>
          <w:szCs w:val="24"/>
          <w:u w:val="single"/>
        </w:rPr>
      </w:pPr>
      <w:r>
        <w:rPr>
          <w:rFonts w:ascii="Times New Roman" w:hAnsi="Times New Roman" w:cs="Times New Roman"/>
          <w:caps/>
          <w:sz w:val="24"/>
          <w:szCs w:val="24"/>
          <w:u w:val="single"/>
        </w:rPr>
        <w:t>title of dissertation goes here underlined and in all caps</w:t>
      </w:r>
    </w:p>
    <w:p w14:paraId="208DBC30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caps/>
          <w:sz w:val="24"/>
          <w:szCs w:val="24"/>
          <w:u w:val="single"/>
        </w:rPr>
      </w:pPr>
    </w:p>
    <w:p w14:paraId="787935EE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</w:t>
      </w:r>
    </w:p>
    <w:p w14:paraId="5D16EA03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1C6D59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MU Student</w:t>
      </w:r>
    </w:p>
    <w:p w14:paraId="049BDDA1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issertation</w:t>
      </w:r>
    </w:p>
    <w:p w14:paraId="6A922B59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to the</w:t>
      </w:r>
    </w:p>
    <w:p w14:paraId="0495E893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Faculty</w:t>
      </w:r>
    </w:p>
    <w:p w14:paraId="060810D2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</w:t>
      </w:r>
    </w:p>
    <w:p w14:paraId="7E79EB5A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rge Mason University</w:t>
      </w:r>
    </w:p>
    <w:p w14:paraId="2646DC33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ial Fulfillment of</w:t>
      </w:r>
    </w:p>
    <w:p w14:paraId="077A57CA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quirements for the Degree</w:t>
      </w:r>
    </w:p>
    <w:p w14:paraId="7B8689E4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</w:t>
      </w:r>
    </w:p>
    <w:p w14:paraId="7364E1CB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tor of Philosophy</w:t>
      </w:r>
    </w:p>
    <w:p w14:paraId="00370D3B" w14:textId="77777777" w:rsidR="005F32EB" w:rsidRDefault="00710312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Health Services Research</w:t>
      </w:r>
    </w:p>
    <w:p w14:paraId="5B0333E0" w14:textId="77777777" w:rsidR="005F32EB" w:rsidRDefault="005F32EB" w:rsidP="005F32E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E9EEFF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:</w:t>
      </w:r>
    </w:p>
    <w:p w14:paraId="3D826D9A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372ED" w14:textId="77777777" w:rsidR="005F32EB" w:rsidRDefault="005F32EB" w:rsidP="00BA67BE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BA67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401FC">
        <w:rPr>
          <w:rFonts w:ascii="Times New Roman" w:hAnsi="Times New Roman" w:cs="Times New Roman"/>
          <w:sz w:val="24"/>
          <w:szCs w:val="24"/>
        </w:rPr>
        <w:t xml:space="preserve">Ph.D., </w:t>
      </w:r>
      <w:r>
        <w:rPr>
          <w:rFonts w:ascii="Times New Roman" w:hAnsi="Times New Roman" w:cs="Times New Roman"/>
          <w:sz w:val="24"/>
          <w:szCs w:val="24"/>
        </w:rPr>
        <w:t>Chair</w:t>
      </w:r>
    </w:p>
    <w:p w14:paraId="324CE0F7" w14:textId="2CC2B7C2" w:rsidR="005F32EB" w:rsidRDefault="00BC1D48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A5F28AA" w14:textId="77777777" w:rsidR="005F32EB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BA67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401FC">
        <w:rPr>
          <w:rFonts w:ascii="Times New Roman" w:hAnsi="Times New Roman" w:cs="Times New Roman"/>
          <w:sz w:val="24"/>
          <w:szCs w:val="24"/>
        </w:rPr>
        <w:t xml:space="preserve">PhD., </w:t>
      </w:r>
      <w:r w:rsidR="00C1560D">
        <w:rPr>
          <w:rFonts w:ascii="Times New Roman" w:hAnsi="Times New Roman" w:cs="Times New Roman"/>
          <w:sz w:val="24"/>
          <w:szCs w:val="24"/>
        </w:rPr>
        <w:t>Committee Member</w:t>
      </w:r>
    </w:p>
    <w:p w14:paraId="3FA7DFCB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414703" w14:textId="77777777" w:rsidR="005F32EB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BA67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401FC">
        <w:rPr>
          <w:rFonts w:ascii="Times New Roman" w:hAnsi="Times New Roman" w:cs="Times New Roman"/>
          <w:sz w:val="24"/>
          <w:szCs w:val="24"/>
        </w:rPr>
        <w:t xml:space="preserve">Ph.D., </w:t>
      </w:r>
      <w:r w:rsidR="00C1560D">
        <w:rPr>
          <w:rFonts w:ascii="Times New Roman" w:hAnsi="Times New Roman" w:cs="Times New Roman"/>
          <w:sz w:val="24"/>
          <w:szCs w:val="24"/>
        </w:rPr>
        <w:t>Committee Member</w:t>
      </w:r>
    </w:p>
    <w:p w14:paraId="314E16E2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098F2" w14:textId="77777777" w:rsidR="005F32EB" w:rsidRDefault="005F32EB" w:rsidP="00C1560D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BA67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67BE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401FC">
        <w:rPr>
          <w:rFonts w:ascii="Times New Roman" w:hAnsi="Times New Roman" w:cs="Times New Roman"/>
          <w:sz w:val="24"/>
          <w:szCs w:val="24"/>
        </w:rPr>
        <w:t xml:space="preserve">Ph.D., </w:t>
      </w:r>
      <w:r w:rsidR="00710312">
        <w:rPr>
          <w:rFonts w:ascii="Times New Roman" w:hAnsi="Times New Roman" w:cs="Times New Roman"/>
          <w:sz w:val="24"/>
          <w:szCs w:val="24"/>
        </w:rPr>
        <w:t>Committee Member</w:t>
      </w:r>
    </w:p>
    <w:p w14:paraId="2C884246" w14:textId="77777777" w:rsidR="005F32EB" w:rsidRDefault="005F32EB" w:rsidP="005F32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63406A" w14:textId="4B3A793D" w:rsidR="005F32EB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 w:rsidR="00ED4D85">
        <w:rPr>
          <w:rFonts w:ascii="Times New Roman" w:hAnsi="Times New Roman" w:cs="Times New Roman"/>
          <w:sz w:val="24"/>
          <w:szCs w:val="24"/>
        </w:rPr>
        <w:t>PJ Maddox</w:t>
      </w:r>
      <w:r w:rsidR="00AC5CBA">
        <w:rPr>
          <w:rFonts w:ascii="Times New Roman" w:hAnsi="Times New Roman" w:cs="Times New Roman"/>
          <w:sz w:val="24"/>
          <w:szCs w:val="24"/>
        </w:rPr>
        <w:t>,</w:t>
      </w:r>
      <w:r w:rsidR="00C1560D">
        <w:rPr>
          <w:rFonts w:ascii="Times New Roman" w:hAnsi="Times New Roman" w:cs="Times New Roman"/>
          <w:sz w:val="24"/>
          <w:szCs w:val="24"/>
        </w:rPr>
        <w:t xml:space="preserve"> </w:t>
      </w:r>
      <w:r w:rsidR="008401FC">
        <w:rPr>
          <w:rFonts w:ascii="Times New Roman" w:hAnsi="Times New Roman" w:cs="Times New Roman"/>
          <w:sz w:val="24"/>
          <w:szCs w:val="24"/>
        </w:rPr>
        <w:t xml:space="preserve">Ph.D., </w:t>
      </w:r>
      <w:r w:rsidR="00C1560D">
        <w:rPr>
          <w:rFonts w:ascii="Times New Roman" w:hAnsi="Times New Roman" w:cs="Times New Roman"/>
          <w:sz w:val="24"/>
          <w:szCs w:val="24"/>
        </w:rPr>
        <w:t>Department Chair</w:t>
      </w:r>
      <w:r w:rsidR="00BC1D48">
        <w:rPr>
          <w:rFonts w:ascii="Times New Roman" w:hAnsi="Times New Roman" w:cs="Times New Roman"/>
          <w:sz w:val="24"/>
          <w:szCs w:val="24"/>
        </w:rPr>
        <w:t>, Health Administration and Policy</w:t>
      </w:r>
      <w:bookmarkStart w:id="0" w:name="_GoBack"/>
      <w:bookmarkEnd w:id="0"/>
    </w:p>
    <w:p w14:paraId="797A0A85" w14:textId="59F28A73" w:rsidR="00BC1D48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</w:p>
    <w:p w14:paraId="48B64601" w14:textId="27219446" w:rsidR="00BC1D48" w:rsidRDefault="00BC1D48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anagiota Kitsantas, Ph.D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 Director, Ph.D. in Health Services Research</w:t>
      </w:r>
    </w:p>
    <w:p w14:paraId="34AAD2D6" w14:textId="77777777" w:rsidR="005F32EB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</w:p>
    <w:p w14:paraId="7C51994D" w14:textId="77777777" w:rsidR="005F32EB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__________________________</w:t>
      </w:r>
      <w:r w:rsidR="009D2F4C">
        <w:rPr>
          <w:rFonts w:ascii="Times New Roman" w:hAnsi="Times New Roman" w:cs="Times New Roman"/>
          <w:sz w:val="24"/>
          <w:szCs w:val="24"/>
        </w:rPr>
        <w:t>___________</w:t>
      </w:r>
      <w:r w:rsidR="009D2F4C">
        <w:rPr>
          <w:rFonts w:ascii="Times New Roman" w:hAnsi="Times New Roman" w:cs="Times New Roman"/>
          <w:sz w:val="24"/>
          <w:szCs w:val="24"/>
        </w:rPr>
        <w:tab/>
      </w:r>
      <w:r w:rsidR="00097B60">
        <w:rPr>
          <w:rFonts w:ascii="Times New Roman" w:hAnsi="Times New Roman" w:cs="Times New Roman"/>
          <w:sz w:val="24"/>
          <w:szCs w:val="24"/>
        </w:rPr>
        <w:t>[Season]</w:t>
      </w:r>
      <w:r w:rsidR="008401FC">
        <w:rPr>
          <w:rFonts w:ascii="Times New Roman" w:hAnsi="Times New Roman" w:cs="Times New Roman"/>
          <w:sz w:val="24"/>
          <w:szCs w:val="24"/>
        </w:rPr>
        <w:t xml:space="preserve"> </w:t>
      </w:r>
      <w:r w:rsidR="000E7C60">
        <w:rPr>
          <w:rFonts w:ascii="Times New Roman" w:hAnsi="Times New Roman" w:cs="Times New Roman"/>
          <w:sz w:val="24"/>
          <w:szCs w:val="24"/>
        </w:rPr>
        <w:t xml:space="preserve">Semester </w:t>
      </w:r>
      <w:r w:rsidR="00097B60">
        <w:rPr>
          <w:rFonts w:ascii="Times New Roman" w:hAnsi="Times New Roman" w:cs="Times New Roman"/>
          <w:sz w:val="24"/>
          <w:szCs w:val="24"/>
        </w:rPr>
        <w:t>[Year]</w:t>
      </w:r>
    </w:p>
    <w:p w14:paraId="61730C5E" w14:textId="77777777" w:rsidR="005F32EB" w:rsidRDefault="005F32EB" w:rsidP="005F32EB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orge Mason University</w:t>
      </w:r>
    </w:p>
    <w:p w14:paraId="15AE537C" w14:textId="77777777" w:rsidR="005F32EB" w:rsidRPr="005F32EB" w:rsidRDefault="005F32EB" w:rsidP="003157D5">
      <w:pPr>
        <w:spacing w:after="0" w:line="240" w:lineRule="auto"/>
        <w:ind w:left="5760" w:hanging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airfax, VA</w:t>
      </w:r>
    </w:p>
    <w:sectPr w:rsidR="005F32EB" w:rsidRPr="005F32EB" w:rsidSect="005F32EB">
      <w:pgSz w:w="12240" w:h="15840"/>
      <w:pgMar w:top="1800" w:right="1440" w:bottom="180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DI1MrYwMDC1NLVU0lEKTi0uzszPAykwrAUAuPy7jywAAAA="/>
  </w:docVars>
  <w:rsids>
    <w:rsidRoot w:val="005F32EB"/>
    <w:rsid w:val="00097B60"/>
    <w:rsid w:val="000E7C60"/>
    <w:rsid w:val="001F6F72"/>
    <w:rsid w:val="0021166C"/>
    <w:rsid w:val="003157D5"/>
    <w:rsid w:val="003D3BE5"/>
    <w:rsid w:val="0042555C"/>
    <w:rsid w:val="004A77E7"/>
    <w:rsid w:val="005F32EB"/>
    <w:rsid w:val="00654964"/>
    <w:rsid w:val="00710312"/>
    <w:rsid w:val="008401FC"/>
    <w:rsid w:val="00892410"/>
    <w:rsid w:val="009D2F4C"/>
    <w:rsid w:val="00AC5CBA"/>
    <w:rsid w:val="00B44ACD"/>
    <w:rsid w:val="00BA67BE"/>
    <w:rsid w:val="00BC1D48"/>
    <w:rsid w:val="00C1560D"/>
    <w:rsid w:val="00C21478"/>
    <w:rsid w:val="00ED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0C5C96"/>
  <w15:docId w15:val="{13F5E6C9-ABCD-4D42-B1A7-C7B773EC3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5C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C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D3B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870</Characters>
  <Application>Microsoft Office Word</Application>
  <DocSecurity>0</DocSecurity>
  <Lines>4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rary Systems Office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VANS</dc:creator>
  <cp:lastModifiedBy>Panagiota Kitsantas</cp:lastModifiedBy>
  <cp:revision>2</cp:revision>
  <dcterms:created xsi:type="dcterms:W3CDTF">2023-04-13T23:43:00Z</dcterms:created>
  <dcterms:modified xsi:type="dcterms:W3CDTF">2023-04-1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3caa6baa8387898afa401efc557e3af8e8b89be9d0fab83e1c45018c8f4e4</vt:lpwstr>
  </property>
</Properties>
</file>